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79EF0" w14:textId="77777777" w:rsidR="00674507" w:rsidRPr="00E92191" w:rsidRDefault="00225692" w:rsidP="00E92191">
      <w:pPr>
        <w:pStyle w:val="Title"/>
      </w:pPr>
      <w:r w:rsidRPr="00E92191">
        <w:t>Case Study: Questions</w:t>
      </w:r>
      <w:r w:rsidR="00ED6E16">
        <w:t xml:space="preserve"> &amp; Answers</w:t>
      </w:r>
    </w:p>
    <w:p w14:paraId="31C93B4C" w14:textId="77777777" w:rsidR="00674507" w:rsidRPr="00E92191" w:rsidRDefault="00225692" w:rsidP="00E92191">
      <w:pPr>
        <w:pStyle w:val="Title2"/>
      </w:pPr>
      <w:r w:rsidRPr="00E92191">
        <w:t>Name</w:t>
      </w:r>
    </w:p>
    <w:p w14:paraId="0FF4B1D9" w14:textId="77777777" w:rsidR="00674507" w:rsidRPr="00E92191" w:rsidRDefault="00225692" w:rsidP="00E92191">
      <w:pPr>
        <w:pStyle w:val="Title2"/>
      </w:pPr>
      <w:r w:rsidRPr="00E92191">
        <w:t>[Institutional Affiliation(s)]</w:t>
      </w:r>
    </w:p>
    <w:p w14:paraId="39578023" w14:textId="77777777" w:rsidR="00674507" w:rsidRPr="00E92191" w:rsidRDefault="00225692" w:rsidP="00ED6E16">
      <w:pPr>
        <w:pStyle w:val="Title"/>
        <w:tabs>
          <w:tab w:val="center" w:pos="4513"/>
          <w:tab w:val="left" w:pos="6195"/>
        </w:tabs>
        <w:jc w:val="left"/>
      </w:pPr>
      <w:r>
        <w:tab/>
      </w:r>
      <w:r w:rsidRPr="00E92191">
        <w:t>Author Note</w:t>
      </w:r>
      <w:r>
        <w:tab/>
      </w:r>
    </w:p>
    <w:p w14:paraId="6CDBA24B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0EE0072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93F028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70E0BC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6A5A98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B22724D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7E232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FD5322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6B1751" w14:textId="77777777" w:rsidR="00674507" w:rsidRPr="00E92191" w:rsidRDefault="0067450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6A61B4" w14:textId="77777777" w:rsidR="00E92191" w:rsidRDefault="00E92191" w:rsidP="00E9219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332A14" w14:textId="77777777" w:rsidR="00674507" w:rsidRPr="00E92191" w:rsidRDefault="00225692" w:rsidP="00E9219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2191">
        <w:rPr>
          <w:rFonts w:ascii="Times New Roman" w:hAnsi="Times New Roman" w:cs="Times New Roman"/>
          <w:b/>
          <w:sz w:val="24"/>
          <w:szCs w:val="24"/>
        </w:rPr>
        <w:lastRenderedPageBreak/>
        <w:t>Case Study: Question &amp; Answers</w:t>
      </w:r>
    </w:p>
    <w:p w14:paraId="23E22C7D" w14:textId="5A9A5EB8" w:rsidR="008D2F25" w:rsidRPr="00E92191" w:rsidRDefault="00F7160E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given case study, </w:t>
      </w:r>
      <w:r w:rsidR="00110BE4">
        <w:rPr>
          <w:rFonts w:ascii="Times New Roman" w:hAnsi="Times New Roman" w:cs="Times New Roman"/>
          <w:sz w:val="24"/>
          <w:szCs w:val="24"/>
        </w:rPr>
        <w:t>Ba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C5AA3" w:rsidRPr="00E92191">
        <w:rPr>
          <w:rFonts w:ascii="Times New Roman" w:hAnsi="Times New Roman" w:cs="Times New Roman"/>
          <w:sz w:val="24"/>
          <w:szCs w:val="24"/>
        </w:rPr>
        <w:t>Product Corporation</w:t>
      </w:r>
      <w:r w:rsidR="00225692" w:rsidRPr="00E92191">
        <w:rPr>
          <w:rFonts w:ascii="Times New Roman" w:hAnsi="Times New Roman" w:cs="Times New Roman"/>
          <w:sz w:val="24"/>
          <w:szCs w:val="24"/>
        </w:rPr>
        <w:t xml:space="preserve"> was an American company </w:t>
      </w:r>
      <w:r>
        <w:rPr>
          <w:rFonts w:ascii="Times New Roman" w:hAnsi="Times New Roman" w:cs="Times New Roman"/>
          <w:sz w:val="24"/>
          <w:szCs w:val="24"/>
        </w:rPr>
        <w:t xml:space="preserve">that produced different infant care products. </w:t>
      </w:r>
      <w:r w:rsidR="00DC5AA3" w:rsidRPr="00E92191">
        <w:rPr>
          <w:rFonts w:ascii="Times New Roman" w:hAnsi="Times New Roman" w:cs="Times New Roman"/>
          <w:sz w:val="24"/>
          <w:szCs w:val="24"/>
        </w:rPr>
        <w:t>This company started its business with the produc</w:t>
      </w:r>
      <w:r w:rsidR="004B6946">
        <w:rPr>
          <w:rFonts w:ascii="Times New Roman" w:hAnsi="Times New Roman" w:cs="Times New Roman"/>
          <w:sz w:val="24"/>
          <w:szCs w:val="24"/>
        </w:rPr>
        <w:t>tion and selling of milk for babies</w:t>
      </w:r>
      <w:r w:rsidR="00DC5AA3" w:rsidRPr="00E9219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</w:t>
      </w:r>
      <w:r w:rsidR="009E0558" w:rsidRPr="00E92191">
        <w:rPr>
          <w:rFonts w:ascii="Times New Roman" w:hAnsi="Times New Roman" w:cs="Times New Roman"/>
          <w:sz w:val="24"/>
          <w:szCs w:val="24"/>
        </w:rPr>
        <w:t xml:space="preserve">his company expanded its business and started the production of many </w:t>
      </w:r>
      <w:r w:rsidR="004B6946">
        <w:rPr>
          <w:rFonts w:ascii="Times New Roman" w:hAnsi="Times New Roman" w:cs="Times New Roman"/>
          <w:sz w:val="24"/>
          <w:szCs w:val="24"/>
        </w:rPr>
        <w:t xml:space="preserve">other </w:t>
      </w:r>
      <w:r w:rsidR="009E0558" w:rsidRPr="00E92191">
        <w:rPr>
          <w:rFonts w:ascii="Times New Roman" w:hAnsi="Times New Roman" w:cs="Times New Roman"/>
          <w:sz w:val="24"/>
          <w:szCs w:val="24"/>
        </w:rPr>
        <w:t xml:space="preserve">products for baby care. </w:t>
      </w:r>
      <w:r w:rsidR="00CA560C" w:rsidRPr="00E92191">
        <w:rPr>
          <w:rFonts w:ascii="Times New Roman" w:hAnsi="Times New Roman" w:cs="Times New Roman"/>
          <w:sz w:val="24"/>
          <w:szCs w:val="24"/>
        </w:rPr>
        <w:t>This company also produced many types of maternal health care. Phototherapy devices, baby monitors were the two most profitable products of this company. All the production and sale of t</w:t>
      </w:r>
      <w:r w:rsidR="004B6946">
        <w:rPr>
          <w:rFonts w:ascii="Times New Roman" w:hAnsi="Times New Roman" w:cs="Times New Roman"/>
          <w:sz w:val="24"/>
          <w:szCs w:val="24"/>
        </w:rPr>
        <w:t>his company took place in America</w:t>
      </w:r>
      <w:bookmarkStart w:id="0" w:name="_GoBack"/>
      <w:bookmarkEnd w:id="0"/>
      <w:r w:rsidR="00CA560C" w:rsidRPr="00E92191">
        <w:rPr>
          <w:rFonts w:ascii="Times New Roman" w:hAnsi="Times New Roman" w:cs="Times New Roman"/>
          <w:sz w:val="24"/>
          <w:szCs w:val="24"/>
        </w:rPr>
        <w:t xml:space="preserve">. </w:t>
      </w:r>
      <w:r w:rsidR="009F0B70" w:rsidRPr="00E92191">
        <w:rPr>
          <w:rFonts w:ascii="Times New Roman" w:hAnsi="Times New Roman" w:cs="Times New Roman"/>
          <w:sz w:val="24"/>
          <w:szCs w:val="24"/>
        </w:rPr>
        <w:t>So the Americans were the buyers of these products.</w:t>
      </w:r>
    </w:p>
    <w:p w14:paraId="36D18E8D" w14:textId="77777777" w:rsidR="009F0B70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 xml:space="preserve">In 2001, the company decided to expand its business in Latin America because there was a demand for infant and maternal health care products. </w:t>
      </w:r>
      <w:r w:rsidR="000A76E5" w:rsidRPr="00E92191">
        <w:rPr>
          <w:rFonts w:ascii="Times New Roman" w:hAnsi="Times New Roman" w:cs="Times New Roman"/>
          <w:sz w:val="24"/>
          <w:szCs w:val="24"/>
        </w:rPr>
        <w:t>But there were no</w:t>
      </w:r>
      <w:r w:rsidR="00110BE4">
        <w:rPr>
          <w:rFonts w:ascii="Times New Roman" w:hAnsi="Times New Roman" w:cs="Times New Roman"/>
          <w:sz w:val="24"/>
          <w:szCs w:val="24"/>
        </w:rPr>
        <w:t>t</w:t>
      </w:r>
      <w:r w:rsidR="000A76E5" w:rsidRPr="00E92191">
        <w:rPr>
          <w:rFonts w:ascii="Times New Roman" w:hAnsi="Times New Roman" w:cs="Times New Roman"/>
          <w:sz w:val="24"/>
          <w:szCs w:val="24"/>
        </w:rPr>
        <w:t xml:space="preserve"> many competitors in this market. So, there was a scope for the BabyProduct Corporation that it can expand its business in Latin America.</w:t>
      </w:r>
    </w:p>
    <w:p w14:paraId="20569A94" w14:textId="77777777" w:rsidR="000A76E5" w:rsidRPr="00E92191" w:rsidRDefault="00225692" w:rsidP="00E92191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>The expansion was very successful. This company established 10 new sales units in one year.</w:t>
      </w:r>
    </w:p>
    <w:p w14:paraId="3574F410" w14:textId="77777777" w:rsidR="007D2F2F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 xml:space="preserve">The company decided to </w:t>
      </w:r>
      <w:r w:rsidR="00625CE3" w:rsidRPr="00E92191">
        <w:rPr>
          <w:rFonts w:ascii="Times New Roman" w:hAnsi="Times New Roman" w:cs="Times New Roman"/>
          <w:sz w:val="24"/>
          <w:szCs w:val="24"/>
        </w:rPr>
        <w:t xml:space="preserve">market its products in Latin America by providing training to the retailers. This training was about the use of these health care products. </w:t>
      </w:r>
      <w:r w:rsidR="001A3651" w:rsidRPr="00E92191">
        <w:rPr>
          <w:rFonts w:ascii="Times New Roman" w:hAnsi="Times New Roman" w:cs="Times New Roman"/>
          <w:sz w:val="24"/>
          <w:szCs w:val="24"/>
        </w:rPr>
        <w:t xml:space="preserve">The company also established a call center for its customers. </w:t>
      </w:r>
      <w:r w:rsidR="00CD6A4D" w:rsidRPr="00E92191">
        <w:rPr>
          <w:rFonts w:ascii="Times New Roman" w:hAnsi="Times New Roman" w:cs="Times New Roman"/>
          <w:sz w:val="24"/>
          <w:szCs w:val="24"/>
        </w:rPr>
        <w:t>The company did not directly market its product to the mothers and families because it would be against the codes of marketing established by international organizations like UNICEF and WHO.</w:t>
      </w:r>
    </w:p>
    <w:p w14:paraId="62C3CA8C" w14:textId="77777777" w:rsidR="008527B9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 xml:space="preserve"> </w:t>
      </w:r>
      <w:r w:rsidR="005901E8" w:rsidRPr="00E92191">
        <w:rPr>
          <w:rFonts w:ascii="Times New Roman" w:hAnsi="Times New Roman" w:cs="Times New Roman"/>
          <w:sz w:val="24"/>
          <w:szCs w:val="24"/>
        </w:rPr>
        <w:t xml:space="preserve">The company wanted to provide quality training to its customers about the use of its </w:t>
      </w:r>
      <w:r w:rsidR="00A22BE0" w:rsidRPr="00E92191">
        <w:rPr>
          <w:rFonts w:ascii="Times New Roman" w:hAnsi="Times New Roman" w:cs="Times New Roman"/>
          <w:sz w:val="24"/>
          <w:szCs w:val="24"/>
        </w:rPr>
        <w:t>equipment</w:t>
      </w:r>
      <w:r w:rsidR="005901E8" w:rsidRPr="00E92191">
        <w:rPr>
          <w:rFonts w:ascii="Times New Roman" w:hAnsi="Times New Roman" w:cs="Times New Roman"/>
          <w:sz w:val="24"/>
          <w:szCs w:val="24"/>
        </w:rPr>
        <w:t xml:space="preserve">. </w:t>
      </w:r>
      <w:r w:rsidR="00A22BE0" w:rsidRPr="00E92191">
        <w:rPr>
          <w:rFonts w:ascii="Times New Roman" w:hAnsi="Times New Roman" w:cs="Times New Roman"/>
          <w:sz w:val="24"/>
          <w:szCs w:val="24"/>
        </w:rPr>
        <w:t>The BPC started a call ce</w:t>
      </w:r>
      <w:r w:rsidR="00403C9D" w:rsidRPr="00E92191">
        <w:rPr>
          <w:rFonts w:ascii="Times New Roman" w:hAnsi="Times New Roman" w:cs="Times New Roman"/>
          <w:sz w:val="24"/>
          <w:szCs w:val="24"/>
        </w:rPr>
        <w:t>nter service for its customers so that customers could get better and direct information from the company's representatives.</w:t>
      </w:r>
    </w:p>
    <w:p w14:paraId="0C3E5AAB" w14:textId="77777777" w:rsidR="008D2F25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 xml:space="preserve">Customers of BPC were increasing at a very rapid rate in Latin America. </w:t>
      </w:r>
      <w:r w:rsidR="00110BE4">
        <w:rPr>
          <w:rFonts w:ascii="Times New Roman" w:hAnsi="Times New Roman" w:cs="Times New Roman"/>
          <w:sz w:val="24"/>
          <w:szCs w:val="24"/>
        </w:rPr>
        <w:t>The company was providing mos</w:t>
      </w:r>
      <w:r w:rsidR="00DC6DC1" w:rsidRPr="00E92191">
        <w:rPr>
          <w:rFonts w:ascii="Times New Roman" w:hAnsi="Times New Roman" w:cs="Times New Roman"/>
          <w:sz w:val="24"/>
          <w:szCs w:val="24"/>
        </w:rPr>
        <w:t xml:space="preserve">t of the guidelines to families through retailers. The increase in </w:t>
      </w:r>
      <w:r w:rsidR="00DC6DC1" w:rsidRPr="00E92191">
        <w:rPr>
          <w:rFonts w:ascii="Times New Roman" w:hAnsi="Times New Roman" w:cs="Times New Roman"/>
          <w:sz w:val="24"/>
          <w:szCs w:val="24"/>
        </w:rPr>
        <w:lastRenderedPageBreak/>
        <w:t xml:space="preserve">customers made it difficult for retailers to provide quality guidelines to customers. The company started </w:t>
      </w:r>
      <w:r w:rsidR="00E70FD0" w:rsidRPr="00E92191">
        <w:rPr>
          <w:rFonts w:ascii="Times New Roman" w:hAnsi="Times New Roman" w:cs="Times New Roman"/>
          <w:sz w:val="24"/>
          <w:szCs w:val="24"/>
        </w:rPr>
        <w:t xml:space="preserve">online customer support to create a strong relationship with customers and secondly, to ensure the quality of customer support. </w:t>
      </w:r>
      <w:r w:rsidR="00E1222D" w:rsidRPr="00E92191">
        <w:rPr>
          <w:rFonts w:ascii="Times New Roman" w:hAnsi="Times New Roman" w:cs="Times New Roman"/>
          <w:sz w:val="24"/>
          <w:szCs w:val="24"/>
        </w:rPr>
        <w:t>The customers have also demand</w:t>
      </w:r>
      <w:r w:rsidR="00FD172C" w:rsidRPr="00E92191">
        <w:rPr>
          <w:rFonts w:ascii="Times New Roman" w:hAnsi="Times New Roman" w:cs="Times New Roman"/>
          <w:sz w:val="24"/>
          <w:szCs w:val="24"/>
        </w:rPr>
        <w:t>ed this call center because it would be easy for them to talk directly</w:t>
      </w:r>
      <w:r w:rsidR="00110BE4">
        <w:rPr>
          <w:rFonts w:ascii="Times New Roman" w:hAnsi="Times New Roman" w:cs="Times New Roman"/>
          <w:sz w:val="24"/>
          <w:szCs w:val="24"/>
        </w:rPr>
        <w:t xml:space="preserve"> to</w:t>
      </w:r>
      <w:r w:rsidR="00FD172C" w:rsidRPr="00E92191">
        <w:rPr>
          <w:rFonts w:ascii="Times New Roman" w:hAnsi="Times New Roman" w:cs="Times New Roman"/>
          <w:sz w:val="24"/>
          <w:szCs w:val="24"/>
        </w:rPr>
        <w:t xml:space="preserve"> the representatives of the </w:t>
      </w:r>
      <w:r w:rsidR="007B3936" w:rsidRPr="00E92191">
        <w:rPr>
          <w:rFonts w:ascii="Times New Roman" w:hAnsi="Times New Roman" w:cs="Times New Roman"/>
          <w:sz w:val="24"/>
          <w:szCs w:val="24"/>
        </w:rPr>
        <w:t>company</w:t>
      </w:r>
      <w:r w:rsidR="00110BE4">
        <w:rPr>
          <w:rFonts w:ascii="Times New Roman" w:hAnsi="Times New Roman" w:cs="Times New Roman"/>
          <w:sz w:val="24"/>
          <w:szCs w:val="24"/>
        </w:rPr>
        <w:t xml:space="preserve"> and acquire</w:t>
      </w:r>
      <w:r w:rsidR="00FD172C" w:rsidRPr="00E92191">
        <w:rPr>
          <w:rFonts w:ascii="Times New Roman" w:hAnsi="Times New Roman" w:cs="Times New Roman"/>
          <w:sz w:val="24"/>
          <w:szCs w:val="24"/>
        </w:rPr>
        <w:t xml:space="preserve"> quality instruction.</w:t>
      </w:r>
    </w:p>
    <w:p w14:paraId="4F29049F" w14:textId="77777777" w:rsidR="007B3936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 xml:space="preserve">Jennifer Ames </w:t>
      </w:r>
      <w:r w:rsidR="00110BE4">
        <w:rPr>
          <w:rFonts w:ascii="Times New Roman" w:hAnsi="Times New Roman" w:cs="Times New Roman"/>
          <w:sz w:val="24"/>
          <w:szCs w:val="24"/>
        </w:rPr>
        <w:t>was</w:t>
      </w:r>
      <w:r w:rsidRPr="00E92191">
        <w:rPr>
          <w:rFonts w:ascii="Times New Roman" w:hAnsi="Times New Roman" w:cs="Times New Roman"/>
          <w:sz w:val="24"/>
          <w:szCs w:val="24"/>
        </w:rPr>
        <w:t xml:space="preserve"> the decision-maker in the provided case study. </w:t>
      </w:r>
      <w:r w:rsidR="004906BA" w:rsidRPr="00E92191">
        <w:rPr>
          <w:rFonts w:ascii="Times New Roman" w:hAnsi="Times New Roman" w:cs="Times New Roman"/>
          <w:sz w:val="24"/>
          <w:szCs w:val="24"/>
        </w:rPr>
        <w:t xml:space="preserve">She was working as the Senior Director of Global Customer Support department of BPC. </w:t>
      </w:r>
      <w:r w:rsidR="006F0202" w:rsidRPr="00E92191">
        <w:rPr>
          <w:rFonts w:ascii="Times New Roman" w:hAnsi="Times New Roman" w:cs="Times New Roman"/>
          <w:sz w:val="24"/>
          <w:szCs w:val="24"/>
        </w:rPr>
        <w:t xml:space="preserve">It was her responsibility to provide quality assistance to the customers of the company by establishing a call center. </w:t>
      </w:r>
    </w:p>
    <w:p w14:paraId="73A331EF" w14:textId="77777777" w:rsidR="002423A4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>Four members of Ames's team were the primary audience of her speech. Jill Henley, Jordan Burton, and Jeff Garvey were American members of the team. Sonia Enriquez was also a member of the call center team and she belonged to Costa Rica.</w:t>
      </w:r>
    </w:p>
    <w:p w14:paraId="56BF866C" w14:textId="77777777" w:rsidR="00CF71CC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 xml:space="preserve">There were four employees in the given case study. Jill Henley, Jordan Burton, and Jeff Garvey were American members of the team. Sonia Enriquez was also a member of the call center team and she belonged to Costa Rica. </w:t>
      </w:r>
      <w:r w:rsidR="00BB52AF">
        <w:rPr>
          <w:rFonts w:ascii="Times New Roman" w:hAnsi="Times New Roman" w:cs="Times New Roman"/>
          <w:sz w:val="24"/>
          <w:szCs w:val="24"/>
        </w:rPr>
        <w:t>All four of them are</w:t>
      </w:r>
      <w:r w:rsidR="00F629E2" w:rsidRPr="00E92191">
        <w:rPr>
          <w:rFonts w:ascii="Times New Roman" w:hAnsi="Times New Roman" w:cs="Times New Roman"/>
          <w:sz w:val="24"/>
          <w:szCs w:val="24"/>
        </w:rPr>
        <w:t xml:space="preserve"> customer support</w:t>
      </w:r>
      <w:r w:rsidRPr="00E92191">
        <w:rPr>
          <w:rFonts w:ascii="Times New Roman" w:hAnsi="Times New Roman" w:cs="Times New Roman"/>
          <w:sz w:val="24"/>
          <w:szCs w:val="24"/>
        </w:rPr>
        <w:t xml:space="preserve"> representatives in </w:t>
      </w:r>
      <w:r w:rsidR="00CA3DD5" w:rsidRPr="00E92191">
        <w:rPr>
          <w:rFonts w:ascii="Times New Roman" w:hAnsi="Times New Roman" w:cs="Times New Roman"/>
          <w:sz w:val="24"/>
          <w:szCs w:val="24"/>
        </w:rPr>
        <w:t>BPC.</w:t>
      </w:r>
    </w:p>
    <w:p w14:paraId="0C94CCF5" w14:textId="77777777" w:rsidR="009A4483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>There occurred a conflict among the four members of the team.</w:t>
      </w:r>
      <w:r w:rsidR="00E771F6" w:rsidRPr="00E92191">
        <w:rPr>
          <w:rFonts w:ascii="Times New Roman" w:hAnsi="Times New Roman" w:cs="Times New Roman"/>
          <w:sz w:val="24"/>
          <w:szCs w:val="24"/>
        </w:rPr>
        <w:t xml:space="preserve"> </w:t>
      </w:r>
      <w:r w:rsidR="003873BF" w:rsidRPr="00E92191">
        <w:rPr>
          <w:rFonts w:ascii="Times New Roman" w:hAnsi="Times New Roman" w:cs="Times New Roman"/>
          <w:sz w:val="24"/>
          <w:szCs w:val="24"/>
        </w:rPr>
        <w:t>All</w:t>
      </w:r>
      <w:r w:rsidR="00E771F6" w:rsidRPr="00E92191">
        <w:rPr>
          <w:rFonts w:ascii="Times New Roman" w:hAnsi="Times New Roman" w:cs="Times New Roman"/>
          <w:sz w:val="24"/>
          <w:szCs w:val="24"/>
        </w:rPr>
        <w:t xml:space="preserve"> three American customer support </w:t>
      </w:r>
      <w:r w:rsidR="003873BF" w:rsidRPr="00E92191">
        <w:rPr>
          <w:rFonts w:ascii="Times New Roman" w:hAnsi="Times New Roman" w:cs="Times New Roman"/>
          <w:sz w:val="24"/>
          <w:szCs w:val="24"/>
        </w:rPr>
        <w:t>representatives</w:t>
      </w:r>
      <w:r w:rsidR="00E771F6" w:rsidRPr="00E92191">
        <w:rPr>
          <w:rFonts w:ascii="Times New Roman" w:hAnsi="Times New Roman" w:cs="Times New Roman"/>
          <w:sz w:val="24"/>
          <w:szCs w:val="24"/>
        </w:rPr>
        <w:t xml:space="preserve"> were not happy with their Costa Rican </w:t>
      </w:r>
      <w:r w:rsidR="003873BF" w:rsidRPr="00E92191">
        <w:rPr>
          <w:rFonts w:ascii="Times New Roman" w:hAnsi="Times New Roman" w:cs="Times New Roman"/>
          <w:sz w:val="24"/>
          <w:szCs w:val="24"/>
        </w:rPr>
        <w:t>colleague</w:t>
      </w:r>
      <w:r w:rsidR="00AF11B4" w:rsidRPr="00E92191">
        <w:rPr>
          <w:rFonts w:ascii="Times New Roman" w:hAnsi="Times New Roman" w:cs="Times New Roman"/>
          <w:sz w:val="24"/>
          <w:szCs w:val="24"/>
        </w:rPr>
        <w:t>s.</w:t>
      </w:r>
      <w:r w:rsidR="000C2977" w:rsidRPr="00E92191">
        <w:rPr>
          <w:rFonts w:ascii="Times New Roman" w:hAnsi="Times New Roman" w:cs="Times New Roman"/>
          <w:sz w:val="24"/>
          <w:szCs w:val="24"/>
        </w:rPr>
        <w:t xml:space="preserve"> The solution to this conflict was very critical for Ames as she was the sen</w:t>
      </w:r>
      <w:r w:rsidR="00CE7B2B" w:rsidRPr="00E92191">
        <w:rPr>
          <w:rFonts w:ascii="Times New Roman" w:hAnsi="Times New Roman" w:cs="Times New Roman"/>
          <w:sz w:val="24"/>
          <w:szCs w:val="24"/>
        </w:rPr>
        <w:t>ior director of the department. This issue could become a breaking point between her team and her.</w:t>
      </w:r>
    </w:p>
    <w:p w14:paraId="43877FD0" w14:textId="77777777" w:rsidR="00CE7B2B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t>The co</w:t>
      </w:r>
      <w:r w:rsidR="00BB52AF">
        <w:rPr>
          <w:rFonts w:ascii="Times New Roman" w:hAnsi="Times New Roman" w:cs="Times New Roman"/>
          <w:sz w:val="24"/>
          <w:szCs w:val="24"/>
        </w:rPr>
        <w:t>nflict arises because the salaries</w:t>
      </w:r>
      <w:r w:rsidRPr="00E92191">
        <w:rPr>
          <w:rFonts w:ascii="Times New Roman" w:hAnsi="Times New Roman" w:cs="Times New Roman"/>
          <w:sz w:val="24"/>
          <w:szCs w:val="24"/>
        </w:rPr>
        <w:t xml:space="preserve"> of </w:t>
      </w:r>
      <w:r w:rsidR="00BB52AF">
        <w:rPr>
          <w:rFonts w:ascii="Times New Roman" w:hAnsi="Times New Roman" w:cs="Times New Roman"/>
          <w:sz w:val="24"/>
          <w:szCs w:val="24"/>
        </w:rPr>
        <w:t>three</w:t>
      </w:r>
      <w:r w:rsidRPr="00E92191">
        <w:rPr>
          <w:rFonts w:ascii="Times New Roman" w:hAnsi="Times New Roman" w:cs="Times New Roman"/>
          <w:sz w:val="24"/>
          <w:szCs w:val="24"/>
        </w:rPr>
        <w:t xml:space="preserve"> American members of the team w</w:t>
      </w:r>
      <w:r w:rsidR="00BB52AF">
        <w:rPr>
          <w:rFonts w:ascii="Times New Roman" w:hAnsi="Times New Roman" w:cs="Times New Roman"/>
          <w:sz w:val="24"/>
          <w:szCs w:val="24"/>
        </w:rPr>
        <w:t xml:space="preserve">ere </w:t>
      </w:r>
      <w:r w:rsidRPr="00E92191">
        <w:rPr>
          <w:rFonts w:ascii="Times New Roman" w:hAnsi="Times New Roman" w:cs="Times New Roman"/>
          <w:sz w:val="24"/>
          <w:szCs w:val="24"/>
        </w:rPr>
        <w:t xml:space="preserve">deducted due to the conduct of their Costa Rican colleague Sonia Enriquez. </w:t>
      </w:r>
      <w:r w:rsidR="00280ECD" w:rsidRPr="00E92191">
        <w:rPr>
          <w:rFonts w:ascii="Times New Roman" w:hAnsi="Times New Roman" w:cs="Times New Roman"/>
          <w:sz w:val="24"/>
          <w:szCs w:val="24"/>
        </w:rPr>
        <w:t>The new salary deduction policy was the underlying factor that bec</w:t>
      </w:r>
      <w:r w:rsidR="00BB52AF">
        <w:rPr>
          <w:rFonts w:ascii="Times New Roman" w:hAnsi="Times New Roman" w:cs="Times New Roman"/>
          <w:sz w:val="24"/>
          <w:szCs w:val="24"/>
        </w:rPr>
        <w:t xml:space="preserve">ame </w:t>
      </w:r>
      <w:r w:rsidR="00280ECD" w:rsidRPr="00E92191">
        <w:rPr>
          <w:rFonts w:ascii="Times New Roman" w:hAnsi="Times New Roman" w:cs="Times New Roman"/>
          <w:sz w:val="24"/>
          <w:szCs w:val="24"/>
        </w:rPr>
        <w:t xml:space="preserve">the </w:t>
      </w:r>
      <w:r w:rsidR="003F7677" w:rsidRPr="00E92191">
        <w:rPr>
          <w:rFonts w:ascii="Times New Roman" w:hAnsi="Times New Roman" w:cs="Times New Roman"/>
          <w:sz w:val="24"/>
          <w:szCs w:val="24"/>
        </w:rPr>
        <w:t>source of the issue</w:t>
      </w:r>
      <w:r w:rsidR="00BB52AF">
        <w:rPr>
          <w:rFonts w:ascii="Times New Roman" w:hAnsi="Times New Roman" w:cs="Times New Roman"/>
          <w:sz w:val="24"/>
          <w:szCs w:val="24"/>
        </w:rPr>
        <w:t xml:space="preserve"> b</w:t>
      </w:r>
      <w:r w:rsidR="00FF7665" w:rsidRPr="00E92191">
        <w:rPr>
          <w:rFonts w:ascii="Times New Roman" w:hAnsi="Times New Roman" w:cs="Times New Roman"/>
          <w:sz w:val="24"/>
          <w:szCs w:val="24"/>
        </w:rPr>
        <w:t>ecause</w:t>
      </w:r>
      <w:r w:rsidR="00E75B9C" w:rsidRPr="00E92191">
        <w:rPr>
          <w:rFonts w:ascii="Times New Roman" w:hAnsi="Times New Roman" w:cs="Times New Roman"/>
          <w:sz w:val="24"/>
          <w:szCs w:val="24"/>
        </w:rPr>
        <w:t xml:space="preserve"> all </w:t>
      </w:r>
      <w:r w:rsidR="00FF7665" w:rsidRPr="00E92191">
        <w:rPr>
          <w:rFonts w:ascii="Times New Roman" w:hAnsi="Times New Roman" w:cs="Times New Roman"/>
          <w:sz w:val="24"/>
          <w:szCs w:val="24"/>
        </w:rPr>
        <w:t>teams had to pay the price for the mistake of</w:t>
      </w:r>
      <w:r w:rsidR="00E75B9C" w:rsidRPr="00E92191">
        <w:rPr>
          <w:rFonts w:ascii="Times New Roman" w:hAnsi="Times New Roman" w:cs="Times New Roman"/>
          <w:sz w:val="24"/>
          <w:szCs w:val="24"/>
        </w:rPr>
        <w:t xml:space="preserve"> an individual member. </w:t>
      </w:r>
    </w:p>
    <w:p w14:paraId="403F19DE" w14:textId="77777777" w:rsidR="003B3118" w:rsidRPr="00E92191" w:rsidRDefault="00225692" w:rsidP="00E9219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2191">
        <w:rPr>
          <w:rFonts w:ascii="Times New Roman" w:hAnsi="Times New Roman" w:cs="Times New Roman"/>
          <w:sz w:val="24"/>
          <w:szCs w:val="24"/>
        </w:rPr>
        <w:lastRenderedPageBreak/>
        <w:t xml:space="preserve">There can be two possible solutions to this situation. </w:t>
      </w:r>
      <w:r w:rsidR="008A53D0" w:rsidRPr="00E92191">
        <w:rPr>
          <w:rFonts w:ascii="Times New Roman" w:hAnsi="Times New Roman" w:cs="Times New Roman"/>
          <w:sz w:val="24"/>
          <w:szCs w:val="24"/>
        </w:rPr>
        <w:t xml:space="preserve">First, the possible solution is to remove the policy of deduction in the salary of the whole team. </w:t>
      </w:r>
      <w:r w:rsidR="00846FCA" w:rsidRPr="00E92191">
        <w:rPr>
          <w:rFonts w:ascii="Times New Roman" w:hAnsi="Times New Roman" w:cs="Times New Roman"/>
          <w:sz w:val="24"/>
          <w:szCs w:val="24"/>
        </w:rPr>
        <w:t xml:space="preserve">The deduction should be made individually </w:t>
      </w:r>
      <w:r w:rsidR="00BB52AF">
        <w:rPr>
          <w:rFonts w:ascii="Times New Roman" w:hAnsi="Times New Roman" w:cs="Times New Roman"/>
          <w:sz w:val="24"/>
          <w:szCs w:val="24"/>
        </w:rPr>
        <w:t>based on</w:t>
      </w:r>
      <w:r w:rsidR="00846FCA" w:rsidRPr="00E92191">
        <w:rPr>
          <w:rFonts w:ascii="Times New Roman" w:hAnsi="Times New Roman" w:cs="Times New Roman"/>
          <w:sz w:val="24"/>
          <w:szCs w:val="24"/>
        </w:rPr>
        <w:t xml:space="preserve"> the performance of each member of the team. </w:t>
      </w:r>
      <w:r w:rsidR="00BB52AF">
        <w:rPr>
          <w:rFonts w:ascii="Times New Roman" w:hAnsi="Times New Roman" w:cs="Times New Roman"/>
          <w:sz w:val="24"/>
          <w:szCs w:val="24"/>
        </w:rPr>
        <w:t>T</w:t>
      </w:r>
      <w:r w:rsidR="00EF2C06" w:rsidRPr="00E92191">
        <w:rPr>
          <w:rFonts w:ascii="Times New Roman" w:hAnsi="Times New Roman" w:cs="Times New Roman"/>
          <w:sz w:val="24"/>
          <w:szCs w:val="24"/>
        </w:rPr>
        <w:t>he second possible solution can be the transfer</w:t>
      </w:r>
      <w:r w:rsidR="00BB52AF">
        <w:rPr>
          <w:rFonts w:ascii="Times New Roman" w:hAnsi="Times New Roman" w:cs="Times New Roman"/>
          <w:sz w:val="24"/>
          <w:szCs w:val="24"/>
        </w:rPr>
        <w:t xml:space="preserve"> of</w:t>
      </w:r>
      <w:r w:rsidR="00EF2C06" w:rsidRPr="00E92191">
        <w:rPr>
          <w:rFonts w:ascii="Times New Roman" w:hAnsi="Times New Roman" w:cs="Times New Roman"/>
          <w:sz w:val="24"/>
          <w:szCs w:val="24"/>
        </w:rPr>
        <w:t xml:space="preserve"> services of Sonia from this department to some other department. </w:t>
      </w:r>
    </w:p>
    <w:p w14:paraId="4FD0222E" w14:textId="77777777" w:rsidR="008D2F25" w:rsidRPr="00E92191" w:rsidRDefault="008D2F25" w:rsidP="00E92191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EBC11F4" w14:textId="77777777" w:rsidR="009B6487" w:rsidRPr="00E92191" w:rsidRDefault="009B6487" w:rsidP="00E92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B6487" w:rsidRPr="00E92191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FBE266" w14:textId="77777777" w:rsidR="002C535D" w:rsidRDefault="002C535D">
      <w:pPr>
        <w:spacing w:after="0" w:line="240" w:lineRule="auto"/>
      </w:pPr>
      <w:r>
        <w:separator/>
      </w:r>
    </w:p>
  </w:endnote>
  <w:endnote w:type="continuationSeparator" w:id="0">
    <w:p w14:paraId="505FE264" w14:textId="77777777" w:rsidR="002C535D" w:rsidRDefault="002C5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F920A7" w14:textId="77777777" w:rsidR="002C535D" w:rsidRDefault="002C535D">
      <w:pPr>
        <w:spacing w:after="0" w:line="240" w:lineRule="auto"/>
      </w:pPr>
      <w:r>
        <w:separator/>
      </w:r>
    </w:p>
  </w:footnote>
  <w:footnote w:type="continuationSeparator" w:id="0">
    <w:p w14:paraId="0A992A30" w14:textId="77777777" w:rsidR="002C535D" w:rsidRDefault="002C5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956150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7493973" w14:textId="77777777" w:rsidR="00ED6E16" w:rsidRDefault="0022569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694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F2DB3B1" w14:textId="77777777" w:rsidR="00ED6E16" w:rsidRPr="00ED6E16" w:rsidRDefault="00225692">
    <w:pPr>
      <w:pStyle w:val="Header"/>
      <w:rPr>
        <w:rFonts w:ascii="Times New Roman" w:hAnsi="Times New Roman" w:cs="Times New Roman"/>
        <w:sz w:val="24"/>
      </w:rPr>
    </w:pPr>
    <w:r w:rsidRPr="00ED6E16">
      <w:rPr>
        <w:rFonts w:ascii="Times New Roman" w:hAnsi="Times New Roman" w:cs="Times New Roman"/>
        <w:sz w:val="24"/>
      </w:rPr>
      <w:t>Case Study: Questions &amp; Answer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8C193E"/>
    <w:multiLevelType w:val="hybridMultilevel"/>
    <w:tmpl w:val="275A1240"/>
    <w:lvl w:ilvl="0" w:tplc="6B2E41AE">
      <w:start w:val="1"/>
      <w:numFmt w:val="decimal"/>
      <w:lvlText w:val="%1."/>
      <w:lvlJc w:val="left"/>
      <w:pPr>
        <w:ind w:left="720" w:hanging="360"/>
      </w:pPr>
    </w:lvl>
    <w:lvl w:ilvl="1" w:tplc="43265942" w:tentative="1">
      <w:start w:val="1"/>
      <w:numFmt w:val="lowerLetter"/>
      <w:lvlText w:val="%2."/>
      <w:lvlJc w:val="left"/>
      <w:pPr>
        <w:ind w:left="1440" w:hanging="360"/>
      </w:pPr>
    </w:lvl>
    <w:lvl w:ilvl="2" w:tplc="B38EE7A8" w:tentative="1">
      <w:start w:val="1"/>
      <w:numFmt w:val="lowerRoman"/>
      <w:lvlText w:val="%3."/>
      <w:lvlJc w:val="right"/>
      <w:pPr>
        <w:ind w:left="2160" w:hanging="180"/>
      </w:pPr>
    </w:lvl>
    <w:lvl w:ilvl="3" w:tplc="CDAAA278" w:tentative="1">
      <w:start w:val="1"/>
      <w:numFmt w:val="decimal"/>
      <w:lvlText w:val="%4."/>
      <w:lvlJc w:val="left"/>
      <w:pPr>
        <w:ind w:left="2880" w:hanging="360"/>
      </w:pPr>
    </w:lvl>
    <w:lvl w:ilvl="4" w:tplc="606EFAAA" w:tentative="1">
      <w:start w:val="1"/>
      <w:numFmt w:val="lowerLetter"/>
      <w:lvlText w:val="%5."/>
      <w:lvlJc w:val="left"/>
      <w:pPr>
        <w:ind w:left="3600" w:hanging="360"/>
      </w:pPr>
    </w:lvl>
    <w:lvl w:ilvl="5" w:tplc="E0F2434E" w:tentative="1">
      <w:start w:val="1"/>
      <w:numFmt w:val="lowerRoman"/>
      <w:lvlText w:val="%6."/>
      <w:lvlJc w:val="right"/>
      <w:pPr>
        <w:ind w:left="4320" w:hanging="180"/>
      </w:pPr>
    </w:lvl>
    <w:lvl w:ilvl="6" w:tplc="8C7A8828" w:tentative="1">
      <w:start w:val="1"/>
      <w:numFmt w:val="decimal"/>
      <w:lvlText w:val="%7."/>
      <w:lvlJc w:val="left"/>
      <w:pPr>
        <w:ind w:left="5040" w:hanging="360"/>
      </w:pPr>
    </w:lvl>
    <w:lvl w:ilvl="7" w:tplc="F7DEB8D8" w:tentative="1">
      <w:start w:val="1"/>
      <w:numFmt w:val="lowerLetter"/>
      <w:lvlText w:val="%8."/>
      <w:lvlJc w:val="left"/>
      <w:pPr>
        <w:ind w:left="5760" w:hanging="360"/>
      </w:pPr>
    </w:lvl>
    <w:lvl w:ilvl="8" w:tplc="A560D75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DY2NjcwNLGwMLJQ0lEKTi0uzszPAykwrAUAQ+rIjiwAAAA="/>
  </w:docVars>
  <w:rsids>
    <w:rsidRoot w:val="009B6487"/>
    <w:rsid w:val="000051BF"/>
    <w:rsid w:val="000678DE"/>
    <w:rsid w:val="000A76E5"/>
    <w:rsid w:val="000C0631"/>
    <w:rsid w:val="000C2977"/>
    <w:rsid w:val="000D079B"/>
    <w:rsid w:val="00110BE4"/>
    <w:rsid w:val="00155F8E"/>
    <w:rsid w:val="00170D7B"/>
    <w:rsid w:val="00191E54"/>
    <w:rsid w:val="001A3651"/>
    <w:rsid w:val="001C7B09"/>
    <w:rsid w:val="00225692"/>
    <w:rsid w:val="002423A4"/>
    <w:rsid w:val="00280ECD"/>
    <w:rsid w:val="00294643"/>
    <w:rsid w:val="002B5502"/>
    <w:rsid w:val="002C535D"/>
    <w:rsid w:val="00347DB9"/>
    <w:rsid w:val="003873BF"/>
    <w:rsid w:val="003B3118"/>
    <w:rsid w:val="003C70A8"/>
    <w:rsid w:val="003F7677"/>
    <w:rsid w:val="00403C9D"/>
    <w:rsid w:val="004546DB"/>
    <w:rsid w:val="00467E21"/>
    <w:rsid w:val="004906BA"/>
    <w:rsid w:val="004B6946"/>
    <w:rsid w:val="004E4DCE"/>
    <w:rsid w:val="00517F1A"/>
    <w:rsid w:val="00522B9B"/>
    <w:rsid w:val="00522C53"/>
    <w:rsid w:val="005901E8"/>
    <w:rsid w:val="005B2AF2"/>
    <w:rsid w:val="00620F33"/>
    <w:rsid w:val="00625CE3"/>
    <w:rsid w:val="00642865"/>
    <w:rsid w:val="00674507"/>
    <w:rsid w:val="00681553"/>
    <w:rsid w:val="006F0202"/>
    <w:rsid w:val="00724647"/>
    <w:rsid w:val="00781DE3"/>
    <w:rsid w:val="007B3936"/>
    <w:rsid w:val="007C132D"/>
    <w:rsid w:val="007D2F2F"/>
    <w:rsid w:val="007D3063"/>
    <w:rsid w:val="007E127B"/>
    <w:rsid w:val="00846FCA"/>
    <w:rsid w:val="008527B9"/>
    <w:rsid w:val="008A53D0"/>
    <w:rsid w:val="008A72A7"/>
    <w:rsid w:val="008D2F25"/>
    <w:rsid w:val="008D628C"/>
    <w:rsid w:val="009108F0"/>
    <w:rsid w:val="00933557"/>
    <w:rsid w:val="009534BE"/>
    <w:rsid w:val="00980863"/>
    <w:rsid w:val="009A4483"/>
    <w:rsid w:val="009B6487"/>
    <w:rsid w:val="009D12BB"/>
    <w:rsid w:val="009E0558"/>
    <w:rsid w:val="009F0B70"/>
    <w:rsid w:val="00A22BE0"/>
    <w:rsid w:val="00A26EEF"/>
    <w:rsid w:val="00AA0EA6"/>
    <w:rsid w:val="00AA4615"/>
    <w:rsid w:val="00AC318D"/>
    <w:rsid w:val="00AF11B4"/>
    <w:rsid w:val="00BB52AF"/>
    <w:rsid w:val="00BC28DC"/>
    <w:rsid w:val="00BD67DE"/>
    <w:rsid w:val="00C127A7"/>
    <w:rsid w:val="00C8415D"/>
    <w:rsid w:val="00CA3DD5"/>
    <w:rsid w:val="00CA560C"/>
    <w:rsid w:val="00CD6A4D"/>
    <w:rsid w:val="00CE7B2B"/>
    <w:rsid w:val="00CF71CC"/>
    <w:rsid w:val="00D264F1"/>
    <w:rsid w:val="00DC5AA3"/>
    <w:rsid w:val="00DC6DC1"/>
    <w:rsid w:val="00DD5C4B"/>
    <w:rsid w:val="00DE2BE6"/>
    <w:rsid w:val="00DF18DE"/>
    <w:rsid w:val="00E1222D"/>
    <w:rsid w:val="00E21198"/>
    <w:rsid w:val="00E34BF4"/>
    <w:rsid w:val="00E70FD0"/>
    <w:rsid w:val="00E75B9C"/>
    <w:rsid w:val="00E771F6"/>
    <w:rsid w:val="00E92191"/>
    <w:rsid w:val="00ED6E16"/>
    <w:rsid w:val="00EF2C06"/>
    <w:rsid w:val="00F629E2"/>
    <w:rsid w:val="00F7160E"/>
    <w:rsid w:val="00F95591"/>
    <w:rsid w:val="00FB543A"/>
    <w:rsid w:val="00FD172C"/>
    <w:rsid w:val="00FF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FD3CF"/>
  <w15:chartTrackingRefBased/>
  <w15:docId w15:val="{E17D9495-52A3-42AC-89D2-EECE4D28A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2F2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5F8E"/>
    <w:pPr>
      <w:ind w:left="720"/>
      <w:contextualSpacing/>
    </w:pPr>
  </w:style>
  <w:style w:type="paragraph" w:styleId="Title">
    <w:name w:val="Title"/>
    <w:basedOn w:val="Normal"/>
    <w:link w:val="TitleChar"/>
    <w:qFormat/>
    <w:rsid w:val="00674507"/>
    <w:pPr>
      <w:spacing w:before="2400" w:after="0" w:line="480" w:lineRule="auto"/>
      <w:contextualSpacing/>
      <w:jc w:val="center"/>
    </w:pPr>
    <w:rPr>
      <w:rFonts w:ascii="Times New Roman" w:eastAsia="SimSun" w:hAnsi="Times New Roman" w:cs="Times New Roman"/>
      <w:kern w:val="24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674507"/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customStyle="1" w:styleId="Title2">
    <w:name w:val="Title 2"/>
    <w:basedOn w:val="Normal"/>
    <w:uiPriority w:val="1"/>
    <w:qFormat/>
    <w:rsid w:val="00674507"/>
    <w:pPr>
      <w:spacing w:after="0" w:line="480" w:lineRule="auto"/>
      <w:jc w:val="center"/>
    </w:pPr>
    <w:rPr>
      <w:rFonts w:ascii="Times New Roman" w:eastAsia="SimSun" w:hAnsi="Times New Roman" w:cs="Times New Roman"/>
      <w:kern w:val="24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808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86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808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863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10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BE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B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BE4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BE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4</cp:revision>
  <dcterms:created xsi:type="dcterms:W3CDTF">2019-12-07T11:53:00Z</dcterms:created>
  <dcterms:modified xsi:type="dcterms:W3CDTF">2019-12-07T12:00:00Z</dcterms:modified>
</cp:coreProperties>
</file>